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CC">
    <v:background id="_x0000_s2049" o:bwmode="white" fillcolor="#ffc">
      <v:fill r:id="rId5" o:title="Briefpapier" type="tile"/>
    </v:background>
  </w:background>
  <w:body>
    <w:p w14:paraId="4E47C1E7" w14:textId="02F03C95" w:rsidR="00E842C5" w:rsidRPr="00AA3167" w:rsidRDefault="00C132B3" w:rsidP="00AA3167">
      <w:pPr>
        <w:jc w:val="center"/>
        <w:rPr>
          <w:rFonts w:ascii="Playbill" w:hAnsi="Playbill"/>
          <w:spacing w:val="40"/>
          <w:sz w:val="144"/>
          <w:szCs w:val="144"/>
        </w:rPr>
      </w:pPr>
      <w:r w:rsidRPr="00AA3167">
        <w:rPr>
          <w:rFonts w:ascii="Playbill" w:hAnsi="Playbill"/>
          <w:spacing w:val="40"/>
          <w:sz w:val="144"/>
          <w:szCs w:val="144"/>
        </w:rPr>
        <w:t>WANTED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132B3" w:rsidRPr="00AA3167" w14:paraId="3E22C952" w14:textId="77777777" w:rsidTr="53D74D00">
        <w:tc>
          <w:tcPr>
            <w:tcW w:w="9016" w:type="dxa"/>
          </w:tcPr>
          <w:p w14:paraId="4371B399" w14:textId="24619BEA" w:rsidR="00AA3167" w:rsidRPr="001D7607" w:rsidRDefault="001D7607" w:rsidP="53D74D00">
            <w:pPr>
              <w:rPr>
                <w:rFonts w:ascii="Arial" w:hAnsi="Arial" w:cs="Arial"/>
                <w:sz w:val="40"/>
                <w:szCs w:val="40"/>
              </w:rPr>
            </w:pPr>
            <w:r w:rsidRPr="001D7607">
              <w:rPr>
                <w:rFonts w:ascii="Arial" w:hAnsi="Arial" w:cs="Arial"/>
                <w:sz w:val="40"/>
                <w:szCs w:val="40"/>
              </w:rPr>
              <w:t>H</w:t>
            </w:r>
            <w:r w:rsidRPr="001D7607">
              <w:rPr>
                <w:rFonts w:ascii="Arial" w:hAnsi="Arial" w:cs="Arial"/>
                <w:sz w:val="40"/>
                <w:szCs w:val="40"/>
                <w:vertAlign w:val="subscript"/>
              </w:rPr>
              <w:t>3</w:t>
            </w:r>
            <w:r w:rsidRPr="001D7607">
              <w:rPr>
                <w:rFonts w:ascii="Arial" w:hAnsi="Arial" w:cs="Arial"/>
                <w:sz w:val="40"/>
                <w:szCs w:val="40"/>
              </w:rPr>
              <w:t>C-R</w:t>
            </w:r>
          </w:p>
          <w:p w14:paraId="38C81A45" w14:textId="0BA2D6C1" w:rsidR="00AA3167" w:rsidRDefault="00AA3167" w:rsidP="53D74D00">
            <w:pPr>
              <w:rPr>
                <w:rFonts w:ascii="Arial" w:hAnsi="Arial" w:cs="Arial"/>
                <w:sz w:val="40"/>
                <w:szCs w:val="40"/>
              </w:rPr>
            </w:pPr>
          </w:p>
          <w:p w14:paraId="18C87E71" w14:textId="2BF4F581" w:rsidR="00AA3167" w:rsidRDefault="00AA3167">
            <w:pPr>
              <w:rPr>
                <w:rFonts w:ascii="Arial" w:hAnsi="Arial" w:cs="Arial"/>
                <w:sz w:val="40"/>
                <w:szCs w:val="40"/>
              </w:rPr>
            </w:pPr>
          </w:p>
          <w:p w14:paraId="57845329" w14:textId="77777777" w:rsidR="00AA3167" w:rsidRDefault="00AA3167">
            <w:pPr>
              <w:rPr>
                <w:rFonts w:ascii="Arial" w:hAnsi="Arial" w:cs="Arial"/>
                <w:sz w:val="40"/>
                <w:szCs w:val="40"/>
              </w:rPr>
            </w:pPr>
          </w:p>
          <w:p w14:paraId="47CA7CCE" w14:textId="5EA7696D" w:rsidR="00AA3167" w:rsidRPr="00AA3167" w:rsidRDefault="00AA3167">
            <w:pPr>
              <w:rPr>
                <w:rFonts w:ascii="Arial" w:hAnsi="Arial" w:cs="Arial"/>
                <w:sz w:val="40"/>
                <w:szCs w:val="40"/>
              </w:rPr>
            </w:pPr>
          </w:p>
        </w:tc>
      </w:tr>
      <w:tr w:rsidR="00C132B3" w:rsidRPr="00AA3167" w14:paraId="1D7556EE" w14:textId="77777777" w:rsidTr="53D74D00">
        <w:tc>
          <w:tcPr>
            <w:tcW w:w="9016" w:type="dxa"/>
          </w:tcPr>
          <w:p w14:paraId="61365AA4" w14:textId="06CA8A94" w:rsidR="001D7607" w:rsidRDefault="004A2A04" w:rsidP="001D7607">
            <w:pPr>
              <w:rPr>
                <w:rFonts w:ascii="Arial" w:hAnsi="Arial" w:cs="Arial"/>
                <w:sz w:val="40"/>
                <w:szCs w:val="40"/>
              </w:rPr>
            </w:pPr>
            <w:r>
              <w:rPr>
                <w:rFonts w:ascii="Playbill" w:hAnsi="Playbill"/>
                <w:sz w:val="40"/>
                <w:szCs w:val="40"/>
              </w:rPr>
              <w:t>Diese</w:t>
            </w:r>
            <w:r w:rsidR="00D17E6A">
              <w:rPr>
                <w:rFonts w:ascii="Playbill" w:hAnsi="Playbill"/>
                <w:sz w:val="40"/>
                <w:szCs w:val="40"/>
              </w:rPr>
              <w:t xml:space="preserve"> Stoffklasse</w:t>
            </w:r>
            <w:r>
              <w:rPr>
                <w:rFonts w:ascii="Playbill" w:hAnsi="Playbill"/>
                <w:sz w:val="40"/>
                <w:szCs w:val="40"/>
              </w:rPr>
              <w:t xml:space="preserve"> heißt: </w:t>
            </w:r>
            <w:r w:rsidR="001D7607">
              <w:rPr>
                <w:rFonts w:ascii="Playbill" w:hAnsi="Playbill"/>
                <w:sz w:val="40"/>
                <w:szCs w:val="40"/>
              </w:rPr>
              <w:t>Sind ihre eigene Klasse</w:t>
            </w:r>
          </w:p>
          <w:p w14:paraId="57922A80" w14:textId="38CEF081" w:rsidR="00C8784D" w:rsidRPr="004A2A04" w:rsidRDefault="00C8784D" w:rsidP="001D7607">
            <w:pPr>
              <w:rPr>
                <w:rFonts w:ascii="Arial" w:hAnsi="Arial" w:cs="Arial"/>
                <w:sz w:val="40"/>
                <w:szCs w:val="40"/>
              </w:rPr>
            </w:pPr>
            <w:r>
              <w:rPr>
                <w:rFonts w:ascii="Playbill" w:hAnsi="Playbill"/>
                <w:sz w:val="40"/>
                <w:szCs w:val="40"/>
              </w:rPr>
              <w:t xml:space="preserve">Ihre funktionelle Gruppe heißt: </w:t>
            </w:r>
            <w:r w:rsidR="001D7607">
              <w:rPr>
                <w:rFonts w:ascii="Playbill" w:hAnsi="Playbill"/>
                <w:sz w:val="40"/>
                <w:szCs w:val="40"/>
              </w:rPr>
              <w:t>Halogenid</w:t>
            </w:r>
          </w:p>
        </w:tc>
      </w:tr>
    </w:tbl>
    <w:p w14:paraId="5550CAD6" w14:textId="0185B7EB" w:rsidR="00C132B3" w:rsidRPr="00AA3167" w:rsidRDefault="00C132B3">
      <w:pPr>
        <w:rPr>
          <w:rFonts w:ascii="Playbill" w:hAnsi="Playbill"/>
          <w:sz w:val="40"/>
          <w:szCs w:val="40"/>
        </w:rPr>
      </w:pPr>
    </w:p>
    <w:p w14:paraId="15AE96C3" w14:textId="4C51960C" w:rsidR="004E7502" w:rsidRPr="00AA3167" w:rsidRDefault="003C6BDF">
      <w:pPr>
        <w:rPr>
          <w:rFonts w:ascii="Playbill" w:hAnsi="Playbill"/>
          <w:sz w:val="40"/>
          <w:szCs w:val="40"/>
        </w:rPr>
      </w:pPr>
      <w:r>
        <w:rPr>
          <w:rFonts w:ascii="Playbill" w:hAnsi="Playbill"/>
          <w:sz w:val="40"/>
          <w:szCs w:val="40"/>
        </w:rPr>
        <w:t>Diese Eigenschaften hat sie (</w:t>
      </w:r>
      <w:r w:rsidR="00F572D5">
        <w:rPr>
          <w:rFonts w:ascii="Playbill" w:hAnsi="Playbill"/>
          <w:sz w:val="40"/>
          <w:szCs w:val="40"/>
        </w:rPr>
        <w:t>Schmelz-/Siedetemperatur, Löslichkeit, Dichte, Viskosität</w:t>
      </w:r>
      <w:r w:rsidR="00E42B24">
        <w:rPr>
          <w:rFonts w:ascii="Playbill" w:hAnsi="Playbill"/>
          <w:sz w:val="40"/>
          <w:szCs w:val="40"/>
        </w:rPr>
        <w:t>, Reaktivität</w:t>
      </w:r>
      <w:r w:rsidR="00F572D5">
        <w:rPr>
          <w:rFonts w:ascii="Playbill" w:hAnsi="Playbill"/>
          <w:sz w:val="40"/>
          <w:szCs w:val="40"/>
        </w:rPr>
        <w:t>)</w:t>
      </w:r>
      <w:r w:rsidR="004E7502" w:rsidRPr="00AA3167">
        <w:rPr>
          <w:rFonts w:ascii="Playbill" w:hAnsi="Playbill"/>
          <w:sz w:val="40"/>
          <w:szCs w:val="40"/>
        </w:rPr>
        <w:t xml:space="preserve">: </w:t>
      </w:r>
    </w:p>
    <w:p w14:paraId="2DB03891" w14:textId="42FB1418" w:rsidR="001D7607" w:rsidRDefault="001D7607">
      <w:pPr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 xml:space="preserve">Siedetemperatur: höher als entsprechende Kohlenwasserstoffe </w:t>
      </w:r>
    </w:p>
    <w:p w14:paraId="353EA21A" w14:textId="73DD2F0A" w:rsidR="00AA1E8A" w:rsidRDefault="00AA1E8A">
      <w:pPr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Löslichkeit: in Wasser nicht Löslich, in vielen organischen Lösungsmitteln gut löslich.</w:t>
      </w:r>
    </w:p>
    <w:p w14:paraId="0762947D" w14:textId="58124E2E" w:rsidR="00AA1E8A" w:rsidRDefault="00AA1E8A">
      <w:pPr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 xml:space="preserve">Dichte: Höher als entsprechende Kohlenwasserstoffe </w:t>
      </w:r>
    </w:p>
    <w:p w14:paraId="514E1573" w14:textId="058C8252" w:rsidR="00372E34" w:rsidRDefault="00372E34">
      <w:pPr>
        <w:rPr>
          <w:rFonts w:ascii="Arial" w:hAnsi="Arial" w:cs="Arial"/>
          <w:sz w:val="40"/>
          <w:szCs w:val="40"/>
        </w:rPr>
      </w:pPr>
      <w:r w:rsidRPr="00372E34">
        <w:rPr>
          <w:rFonts w:ascii="Arial" w:hAnsi="Arial" w:cs="Arial"/>
          <w:sz w:val="40"/>
          <w:szCs w:val="40"/>
        </w:rPr>
        <w:t>Viskosität</w:t>
      </w:r>
      <w:r>
        <w:rPr>
          <w:rFonts w:ascii="Arial" w:hAnsi="Arial" w:cs="Arial"/>
          <w:sz w:val="40"/>
          <w:szCs w:val="40"/>
        </w:rPr>
        <w:t xml:space="preserve">: </w:t>
      </w:r>
    </w:p>
    <w:p w14:paraId="7A704233" w14:textId="2D5192E1" w:rsidR="00372E34" w:rsidRDefault="00372E34">
      <w:pPr>
        <w:rPr>
          <w:rFonts w:ascii="Arial" w:hAnsi="Arial" w:cs="Arial"/>
          <w:sz w:val="40"/>
          <w:szCs w:val="40"/>
        </w:rPr>
      </w:pPr>
      <w:r w:rsidRPr="00372E34">
        <w:rPr>
          <w:rFonts w:ascii="Arial" w:hAnsi="Arial" w:cs="Arial"/>
          <w:sz w:val="40"/>
          <w:szCs w:val="40"/>
        </w:rPr>
        <w:t>Reaktivität</w:t>
      </w:r>
      <w:r>
        <w:rPr>
          <w:rFonts w:ascii="Arial" w:hAnsi="Arial" w:cs="Arial"/>
          <w:sz w:val="40"/>
          <w:szCs w:val="40"/>
        </w:rPr>
        <w:t>:</w:t>
      </w:r>
    </w:p>
    <w:p w14:paraId="54DE895B" w14:textId="77777777" w:rsidR="001D7607" w:rsidRDefault="001D7607">
      <w:pPr>
        <w:rPr>
          <w:rFonts w:ascii="Arial" w:hAnsi="Arial" w:cs="Arial"/>
          <w:sz w:val="40"/>
          <w:szCs w:val="40"/>
        </w:rPr>
      </w:pPr>
    </w:p>
    <w:p w14:paraId="12396E2A" w14:textId="5C76CE8B" w:rsidR="00205027" w:rsidRPr="00AA3167" w:rsidRDefault="3446DA47">
      <w:pPr>
        <w:rPr>
          <w:rFonts w:ascii="Playbill" w:hAnsi="Playbill"/>
          <w:sz w:val="40"/>
          <w:szCs w:val="40"/>
        </w:rPr>
      </w:pPr>
      <w:r w:rsidRPr="53D74D00">
        <w:rPr>
          <w:rFonts w:ascii="Playbill" w:hAnsi="Playbill"/>
          <w:sz w:val="40"/>
          <w:szCs w:val="40"/>
        </w:rPr>
        <w:t>Wichtige Vertreter</w:t>
      </w:r>
      <w:r w:rsidR="25F96F64" w:rsidRPr="53D74D00">
        <w:rPr>
          <w:rFonts w:ascii="Playbill" w:hAnsi="Playbill"/>
          <w:sz w:val="40"/>
          <w:szCs w:val="40"/>
        </w:rPr>
        <w:t xml:space="preserve"> und ihre Verwendung</w:t>
      </w:r>
      <w:r w:rsidR="7DFD0583" w:rsidRPr="53D74D00">
        <w:rPr>
          <w:rFonts w:ascii="Playbill" w:hAnsi="Playbill"/>
          <w:sz w:val="40"/>
          <w:szCs w:val="40"/>
        </w:rPr>
        <w:t>:</w:t>
      </w:r>
    </w:p>
    <w:p w14:paraId="6999C45B" w14:textId="79A82844" w:rsidR="00205027" w:rsidRDefault="00AA1E8A">
      <w:pPr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Chlorform</w:t>
      </w:r>
      <w:r w:rsidR="00372E34">
        <w:rPr>
          <w:rFonts w:ascii="Arial" w:hAnsi="Arial" w:cs="Arial"/>
          <w:sz w:val="40"/>
          <w:szCs w:val="40"/>
        </w:rPr>
        <w:t>,</w:t>
      </w:r>
      <w:r>
        <w:rPr>
          <w:rFonts w:ascii="Arial" w:hAnsi="Arial" w:cs="Arial"/>
          <w:sz w:val="40"/>
          <w:szCs w:val="40"/>
        </w:rPr>
        <w:t xml:space="preserve"> </w:t>
      </w:r>
      <w:proofErr w:type="spellStart"/>
      <w:r>
        <w:rPr>
          <w:rFonts w:ascii="Arial" w:hAnsi="Arial" w:cs="Arial"/>
          <w:sz w:val="40"/>
          <w:szCs w:val="40"/>
        </w:rPr>
        <w:t>Trichlormethan</w:t>
      </w:r>
      <w:proofErr w:type="spellEnd"/>
      <w:r>
        <w:rPr>
          <w:rFonts w:ascii="Arial" w:hAnsi="Arial" w:cs="Arial"/>
          <w:sz w:val="40"/>
          <w:szCs w:val="40"/>
        </w:rPr>
        <w:t xml:space="preserve"> </w:t>
      </w:r>
    </w:p>
    <w:p w14:paraId="65626B2C" w14:textId="2730649E" w:rsidR="00AA1E8A" w:rsidRDefault="00AA1E8A">
      <w:pPr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lastRenderedPageBreak/>
        <w:t>Verwendung: Lösungsmittel, Narkosemittel, missbrauch als Schnüffeldroge</w:t>
      </w:r>
    </w:p>
    <w:p w14:paraId="0690CCEE" w14:textId="7C127D88" w:rsidR="00AA1E8A" w:rsidRDefault="00AA1E8A">
      <w:pPr>
        <w:rPr>
          <w:rFonts w:ascii="Arial" w:hAnsi="Arial" w:cs="Arial"/>
          <w:sz w:val="40"/>
          <w:szCs w:val="40"/>
        </w:rPr>
      </w:pPr>
    </w:p>
    <w:p w14:paraId="6C66B7A6" w14:textId="50FB9C55" w:rsidR="00AA1E8A" w:rsidRDefault="00372E34">
      <w:pPr>
        <w:rPr>
          <w:rFonts w:ascii="Arial" w:hAnsi="Arial" w:cs="Arial"/>
          <w:sz w:val="40"/>
          <w:szCs w:val="40"/>
        </w:rPr>
      </w:pPr>
      <w:proofErr w:type="spellStart"/>
      <w:r>
        <w:rPr>
          <w:rFonts w:ascii="Arial" w:hAnsi="Arial" w:cs="Arial"/>
          <w:sz w:val="40"/>
          <w:szCs w:val="40"/>
        </w:rPr>
        <w:t>Trijodmethan</w:t>
      </w:r>
      <w:proofErr w:type="spellEnd"/>
      <w:r>
        <w:rPr>
          <w:rFonts w:ascii="Arial" w:hAnsi="Arial" w:cs="Arial"/>
          <w:sz w:val="40"/>
          <w:szCs w:val="40"/>
        </w:rPr>
        <w:t xml:space="preserve"> </w:t>
      </w:r>
    </w:p>
    <w:p w14:paraId="5E189D60" w14:textId="2FF15338" w:rsidR="00372E34" w:rsidRDefault="00372E34">
      <w:pPr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 xml:space="preserve">Verwendung: Antiseptikum </w:t>
      </w:r>
    </w:p>
    <w:sectPr w:rsidR="00372E3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A55CE" w14:textId="77777777" w:rsidR="00CE3C45" w:rsidRDefault="00CE3C45" w:rsidP="004A2A04">
      <w:pPr>
        <w:spacing w:after="0" w:line="240" w:lineRule="auto"/>
      </w:pPr>
      <w:r>
        <w:separator/>
      </w:r>
    </w:p>
  </w:endnote>
  <w:endnote w:type="continuationSeparator" w:id="0">
    <w:p w14:paraId="301E304A" w14:textId="77777777" w:rsidR="00CE3C45" w:rsidRDefault="00CE3C45" w:rsidP="004A2A04">
      <w:pPr>
        <w:spacing w:after="0" w:line="240" w:lineRule="auto"/>
      </w:pPr>
      <w:r>
        <w:continuationSeparator/>
      </w:r>
    </w:p>
  </w:endnote>
  <w:endnote w:type="continuationNotice" w:id="1">
    <w:p w14:paraId="5D9C390C" w14:textId="77777777" w:rsidR="00CE3C45" w:rsidRDefault="00CE3C4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laybill">
    <w:altName w:val="Calibri"/>
    <w:panose1 w:val="040506030A0602020202"/>
    <w:charset w:val="00"/>
    <w:family w:val="decorative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A6D40" w14:textId="77777777" w:rsidR="00A35C18" w:rsidRDefault="00A35C18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B7476" w14:textId="384E5EDC" w:rsidR="004A2A04" w:rsidRPr="004A2A04" w:rsidRDefault="004A2A04" w:rsidP="004A2A04">
    <w:pPr>
      <w:pStyle w:val="Kopfzeile"/>
      <w:pBdr>
        <w:top w:val="single" w:sz="4" w:space="1" w:color="auto"/>
        <w:bottom w:val="single" w:sz="4" w:space="1" w:color="auto"/>
      </w:pBdr>
      <w:rPr>
        <w:sz w:val="28"/>
        <w:szCs w:val="28"/>
      </w:rPr>
    </w:pPr>
    <w:r w:rsidRPr="004A2A04">
      <w:rPr>
        <w:rFonts w:ascii="Wingdings" w:eastAsia="Wingdings" w:hAnsi="Wingdings" w:cs="Wingdings"/>
        <w:sz w:val="28"/>
        <w:szCs w:val="28"/>
      </w:rPr>
      <w:t>««««««««««««««««««««««««««««««««««««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D6A20" w14:textId="77777777" w:rsidR="00A35C18" w:rsidRDefault="00A35C18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7A893F" w14:textId="77777777" w:rsidR="00CE3C45" w:rsidRDefault="00CE3C45" w:rsidP="004A2A04">
      <w:pPr>
        <w:spacing w:after="0" w:line="240" w:lineRule="auto"/>
      </w:pPr>
      <w:r>
        <w:separator/>
      </w:r>
    </w:p>
  </w:footnote>
  <w:footnote w:type="continuationSeparator" w:id="0">
    <w:p w14:paraId="79724377" w14:textId="77777777" w:rsidR="00CE3C45" w:rsidRDefault="00CE3C45" w:rsidP="004A2A04">
      <w:pPr>
        <w:spacing w:after="0" w:line="240" w:lineRule="auto"/>
      </w:pPr>
      <w:r>
        <w:continuationSeparator/>
      </w:r>
    </w:p>
  </w:footnote>
  <w:footnote w:type="continuationNotice" w:id="1">
    <w:p w14:paraId="3B72D7A0" w14:textId="77777777" w:rsidR="00CE3C45" w:rsidRDefault="00CE3C4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5E8B0" w14:textId="77777777" w:rsidR="00A35C18" w:rsidRDefault="00A35C1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802F5B" w14:textId="759B3025" w:rsidR="004A2A04" w:rsidRPr="004A2A04" w:rsidRDefault="004A2A04" w:rsidP="004A2A04">
    <w:pPr>
      <w:pStyle w:val="Kopfzeile"/>
      <w:pBdr>
        <w:top w:val="single" w:sz="4" w:space="1" w:color="auto"/>
        <w:bottom w:val="single" w:sz="4" w:space="1" w:color="auto"/>
      </w:pBdr>
      <w:rPr>
        <w:sz w:val="28"/>
        <w:szCs w:val="28"/>
      </w:rPr>
    </w:pPr>
    <w:r w:rsidRPr="004A2A04">
      <w:rPr>
        <w:rFonts w:ascii="Wingdings" w:eastAsia="Wingdings" w:hAnsi="Wingdings" w:cs="Wingdings"/>
        <w:sz w:val="28"/>
        <w:szCs w:val="28"/>
      </w:rPr>
      <w:t>««««««««««««««««««««««««««««««««««««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2793A" w14:textId="77777777" w:rsidR="00A35C18" w:rsidRDefault="00A35C18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xNDYwMTQwN7U0MrBQ0lEKTi0uzszPAykwrAUAyzmI2SwAAAA="/>
  </w:docVars>
  <w:rsids>
    <w:rsidRoot w:val="0823A5A7"/>
    <w:rsid w:val="0000151C"/>
    <w:rsid w:val="000022CC"/>
    <w:rsid w:val="000E32AF"/>
    <w:rsid w:val="0010500D"/>
    <w:rsid w:val="001D7607"/>
    <w:rsid w:val="001E2FC7"/>
    <w:rsid w:val="00200DA7"/>
    <w:rsid w:val="00205027"/>
    <w:rsid w:val="00224DA6"/>
    <w:rsid w:val="002C1B82"/>
    <w:rsid w:val="00372E34"/>
    <w:rsid w:val="003C16FC"/>
    <w:rsid w:val="003C6BDF"/>
    <w:rsid w:val="004A2A04"/>
    <w:rsid w:val="004E7502"/>
    <w:rsid w:val="00547BE2"/>
    <w:rsid w:val="00863533"/>
    <w:rsid w:val="008E07C4"/>
    <w:rsid w:val="009C1D1D"/>
    <w:rsid w:val="009D2BA0"/>
    <w:rsid w:val="00A35C18"/>
    <w:rsid w:val="00AA1E8A"/>
    <w:rsid w:val="00AA3167"/>
    <w:rsid w:val="00B43D0E"/>
    <w:rsid w:val="00B51AE6"/>
    <w:rsid w:val="00C132B3"/>
    <w:rsid w:val="00C45A4D"/>
    <w:rsid w:val="00C8784D"/>
    <w:rsid w:val="00CC61D6"/>
    <w:rsid w:val="00CE3C45"/>
    <w:rsid w:val="00CE479F"/>
    <w:rsid w:val="00D07B2D"/>
    <w:rsid w:val="00D17E6A"/>
    <w:rsid w:val="00D27D69"/>
    <w:rsid w:val="00E42B24"/>
    <w:rsid w:val="00E842C5"/>
    <w:rsid w:val="00F447DA"/>
    <w:rsid w:val="00F56113"/>
    <w:rsid w:val="00F572D5"/>
    <w:rsid w:val="0823A5A7"/>
    <w:rsid w:val="0F9F821A"/>
    <w:rsid w:val="14767147"/>
    <w:rsid w:val="25E3E982"/>
    <w:rsid w:val="25F96F64"/>
    <w:rsid w:val="2624967B"/>
    <w:rsid w:val="2EAB6015"/>
    <w:rsid w:val="3446DA47"/>
    <w:rsid w:val="3D1BCDBA"/>
    <w:rsid w:val="4DC9DA78"/>
    <w:rsid w:val="53D74D00"/>
    <w:rsid w:val="5F0F826B"/>
    <w:rsid w:val="79021196"/>
    <w:rsid w:val="7926B650"/>
    <w:rsid w:val="7DFD0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10F85F"/>
  <w15:chartTrackingRefBased/>
  <w15:docId w15:val="{DA10FFE3-34D8-4172-83A3-866919658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C13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4A2A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A2A04"/>
  </w:style>
  <w:style w:type="paragraph" w:styleId="Fuzeile">
    <w:name w:val="footer"/>
    <w:basedOn w:val="Standard"/>
    <w:link w:val="FuzeileZchn"/>
    <w:uiPriority w:val="99"/>
    <w:unhideWhenUsed/>
    <w:rsid w:val="004A2A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A2A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image" Target="media/image1.jpeg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E83418DE4AB0540AACCA971B91B2626" ma:contentTypeVersion="6" ma:contentTypeDescription="Ein neues Dokument erstellen." ma:contentTypeScope="" ma:versionID="1f705d4c60a0b050c452ff3f7b64bdc8">
  <xsd:schema xmlns:xsd="http://www.w3.org/2001/XMLSchema" xmlns:xs="http://www.w3.org/2001/XMLSchema" xmlns:p="http://schemas.microsoft.com/office/2006/metadata/properties" xmlns:ns2="3afc47a2-4649-443b-ac18-831821199c5a" targetNamespace="http://schemas.microsoft.com/office/2006/metadata/properties" ma:root="true" ma:fieldsID="082c67b7ecb6113b21f541310aaa9648" ns2:_="">
    <xsd:import namespace="3afc47a2-4649-443b-ac18-831821199c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fc47a2-4649-443b-ac18-831821199c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BA01658-321C-4961-B320-92A87F36862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09449E-02FC-469F-9E19-44A7409EDC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fc47a2-4649-443b-ac18-831821199c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202740-3A0B-4967-8EDC-D03D71EB107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5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EBS Rita</dc:creator>
  <cp:keywords/>
  <dc:description/>
  <cp:lastModifiedBy>Florian Schröder</cp:lastModifiedBy>
  <cp:revision>26</cp:revision>
  <dcterms:created xsi:type="dcterms:W3CDTF">2021-04-18T09:08:00Z</dcterms:created>
  <dcterms:modified xsi:type="dcterms:W3CDTF">2021-12-07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83418DE4AB0540AACCA971B91B2626</vt:lpwstr>
  </property>
</Properties>
</file>